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6A1AF9" w14:textId="70C28CF4" w:rsidR="0008166F" w:rsidRPr="001250A2" w:rsidRDefault="0008166F" w:rsidP="0008166F">
      <w:pPr>
        <w:rPr>
          <w:b/>
          <w:sz w:val="28"/>
          <w:szCs w:val="28"/>
          <w:lang w:val="en-US"/>
        </w:rPr>
      </w:pPr>
      <w:bookmarkStart w:id="0" w:name="_Toc263078249"/>
      <w:r w:rsidRPr="001250A2">
        <w:rPr>
          <w:b/>
          <w:sz w:val="28"/>
          <w:lang w:val="en-US"/>
        </w:rPr>
        <w:t>Training and Awareness Plan</w:t>
      </w:r>
      <w:r w:rsidR="00277E74">
        <w:rPr>
          <w:b/>
          <w:sz w:val="28"/>
          <w:lang w:val="en-US"/>
        </w:rPr>
        <w:t xml:space="preserve"> </w:t>
      </w:r>
    </w:p>
    <w:p w14:paraId="3F999D7F" w14:textId="77777777" w:rsidR="0008166F" w:rsidRPr="001250A2" w:rsidRDefault="0008166F" w:rsidP="0008166F">
      <w:pPr>
        <w:rPr>
          <w:lang w:val="en-US"/>
        </w:rPr>
      </w:pPr>
      <w:r w:rsidRPr="001250A2">
        <w:rPr>
          <w:lang w:val="en-US"/>
        </w:rPr>
        <w:t xml:space="preserve">In order to qualify </w:t>
      </w:r>
      <w:r w:rsidR="00EF4BC7">
        <w:rPr>
          <w:lang w:val="en-US"/>
        </w:rPr>
        <w:t>that</w:t>
      </w:r>
      <w:r w:rsidR="00EF4BC7" w:rsidRPr="001250A2">
        <w:rPr>
          <w:lang w:val="en-US"/>
        </w:rPr>
        <w:t xml:space="preserve"> </w:t>
      </w:r>
      <w:r w:rsidRPr="001250A2">
        <w:rPr>
          <w:lang w:val="en-US"/>
        </w:rPr>
        <w:t>personnel</w:t>
      </w:r>
      <w:r w:rsidR="005711ED" w:rsidRPr="001250A2">
        <w:rPr>
          <w:lang w:val="en-US"/>
        </w:rPr>
        <w:t xml:space="preserve"> </w:t>
      </w:r>
      <w:r w:rsidRPr="001250A2">
        <w:rPr>
          <w:lang w:val="en-US"/>
        </w:rPr>
        <w:t xml:space="preserve">with a role in </w:t>
      </w:r>
      <w:r w:rsidR="00687A41" w:rsidRPr="001250A2">
        <w:rPr>
          <w:lang w:val="en-US"/>
        </w:rPr>
        <w:t xml:space="preserve">information security </w:t>
      </w:r>
      <w:r w:rsidR="00C85312" w:rsidRPr="001250A2">
        <w:rPr>
          <w:lang w:val="en-US"/>
        </w:rPr>
        <w:t>to execute their tasks</w:t>
      </w:r>
      <w:r w:rsidRPr="001250A2">
        <w:rPr>
          <w:lang w:val="en-US"/>
        </w:rPr>
        <w:t>, the following training must be carried out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430"/>
        <w:gridCol w:w="2375"/>
        <w:gridCol w:w="2377"/>
        <w:gridCol w:w="2377"/>
        <w:gridCol w:w="2417"/>
        <w:gridCol w:w="2244"/>
      </w:tblGrid>
      <w:tr w:rsidR="0008166F" w:rsidRPr="001250A2" w14:paraId="704470A8" w14:textId="77777777" w:rsidTr="0008166F">
        <w:tc>
          <w:tcPr>
            <w:tcW w:w="2430" w:type="dxa"/>
            <w:shd w:val="clear" w:color="auto" w:fill="D9D9D9"/>
          </w:tcPr>
          <w:p w14:paraId="033BDF37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Job title or name</w:t>
            </w:r>
          </w:p>
        </w:tc>
        <w:tc>
          <w:tcPr>
            <w:tcW w:w="2375" w:type="dxa"/>
            <w:shd w:val="clear" w:color="auto" w:fill="D9D9D9"/>
          </w:tcPr>
          <w:p w14:paraId="2AEEFECC" w14:textId="4F33B08F" w:rsidR="0008166F" w:rsidRPr="001250A2" w:rsidRDefault="0008166F" w:rsidP="00D200A3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Necessary knowledge and skills for business continuity implementation</w:t>
            </w:r>
          </w:p>
        </w:tc>
        <w:tc>
          <w:tcPr>
            <w:tcW w:w="2377" w:type="dxa"/>
            <w:shd w:val="clear" w:color="auto" w:fill="D9D9D9"/>
          </w:tcPr>
          <w:p w14:paraId="2DB1AC55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Which training is necessary</w:t>
            </w:r>
          </w:p>
        </w:tc>
        <w:tc>
          <w:tcPr>
            <w:tcW w:w="2377" w:type="dxa"/>
            <w:shd w:val="clear" w:color="auto" w:fill="D9D9D9"/>
          </w:tcPr>
          <w:p w14:paraId="142D09A8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Implementation record of necessary training</w:t>
            </w:r>
          </w:p>
        </w:tc>
        <w:tc>
          <w:tcPr>
            <w:tcW w:w="2417" w:type="dxa"/>
            <w:shd w:val="clear" w:color="auto" w:fill="D9D9D9"/>
          </w:tcPr>
          <w:p w14:paraId="1ED81E2B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Have training objectives been achieved?</w:t>
            </w:r>
          </w:p>
        </w:tc>
        <w:tc>
          <w:tcPr>
            <w:tcW w:w="2244" w:type="dxa"/>
            <w:shd w:val="clear" w:color="auto" w:fill="D9D9D9"/>
          </w:tcPr>
          <w:p w14:paraId="640A0A92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Achieved knowledge, skills, experience</w:t>
            </w:r>
          </w:p>
        </w:tc>
      </w:tr>
      <w:tr w:rsidR="0008166F" w:rsidRPr="001250A2" w14:paraId="08F27E45" w14:textId="77777777" w:rsidTr="0008166F">
        <w:tc>
          <w:tcPr>
            <w:tcW w:w="2430" w:type="dxa"/>
          </w:tcPr>
          <w:p w14:paraId="0CA2D346" w14:textId="369E97A2" w:rsidR="0008166F" w:rsidRPr="001250A2" w:rsidRDefault="00EC5203" w:rsidP="0008166F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IT Department</w:t>
            </w:r>
          </w:p>
        </w:tc>
        <w:tc>
          <w:tcPr>
            <w:tcW w:w="2375" w:type="dxa"/>
          </w:tcPr>
          <w:p w14:paraId="5D8FC9D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703E494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08D969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72D6CD1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3586A19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363296E7" w14:textId="77777777" w:rsidTr="0008166F">
        <w:tc>
          <w:tcPr>
            <w:tcW w:w="2430" w:type="dxa"/>
          </w:tcPr>
          <w:p w14:paraId="59E2D111" w14:textId="0E2BC7D5" w:rsidR="0008166F" w:rsidRPr="001250A2" w:rsidRDefault="00EC5203" w:rsidP="0008166F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arketing Department</w:t>
            </w:r>
          </w:p>
        </w:tc>
        <w:tc>
          <w:tcPr>
            <w:tcW w:w="2375" w:type="dxa"/>
          </w:tcPr>
          <w:p w14:paraId="6D7B554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F82CE3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82F17B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51AE60C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29C2EE0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38668C64" w14:textId="77777777" w:rsidTr="0008166F">
        <w:tc>
          <w:tcPr>
            <w:tcW w:w="2430" w:type="dxa"/>
          </w:tcPr>
          <w:p w14:paraId="4DD3E845" w14:textId="7B8855FD" w:rsidR="00EC5203" w:rsidRPr="001250A2" w:rsidRDefault="00EC5203" w:rsidP="00EC5203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Finance Department</w:t>
            </w:r>
          </w:p>
        </w:tc>
        <w:tc>
          <w:tcPr>
            <w:tcW w:w="2375" w:type="dxa"/>
          </w:tcPr>
          <w:p w14:paraId="55827C6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9EC47E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88E33E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126991A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7705E67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59F2B55C" w14:textId="77777777" w:rsidTr="0008166F">
        <w:tc>
          <w:tcPr>
            <w:tcW w:w="2430" w:type="dxa"/>
          </w:tcPr>
          <w:p w14:paraId="51249E3C" w14:textId="38981767" w:rsidR="0008166F" w:rsidRPr="001250A2" w:rsidRDefault="00EC5203" w:rsidP="0008166F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Legal Department </w:t>
            </w:r>
          </w:p>
        </w:tc>
        <w:tc>
          <w:tcPr>
            <w:tcW w:w="2375" w:type="dxa"/>
          </w:tcPr>
          <w:p w14:paraId="04D74FB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531928B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73BF88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22B948A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3924F5B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D9F7EED" w14:textId="77777777" w:rsidTr="0008166F">
        <w:tc>
          <w:tcPr>
            <w:tcW w:w="2430" w:type="dxa"/>
          </w:tcPr>
          <w:p w14:paraId="4F246263" w14:textId="7262D9D0" w:rsidR="0008166F" w:rsidRPr="001250A2" w:rsidRDefault="00EC5203" w:rsidP="0008166F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Risk </w:t>
            </w:r>
            <w:r>
              <w:rPr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375" w:type="dxa"/>
          </w:tcPr>
          <w:p w14:paraId="41DF533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F89653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4FCB3D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2D8C162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723B725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476888F" w14:textId="77777777" w:rsidTr="0008166F">
        <w:tc>
          <w:tcPr>
            <w:tcW w:w="2430" w:type="dxa"/>
          </w:tcPr>
          <w:p w14:paraId="1AD530D4" w14:textId="17E53AF3" w:rsidR="0008166F" w:rsidRPr="001250A2" w:rsidRDefault="00EC5203" w:rsidP="0008166F">
            <w:pPr>
              <w:spacing w:after="0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Supplier Relationship </w:t>
            </w:r>
            <w:r>
              <w:rPr>
                <w:sz w:val="20"/>
                <w:szCs w:val="20"/>
                <w:lang w:val="en-US"/>
              </w:rPr>
              <w:t>Department</w:t>
            </w:r>
          </w:p>
        </w:tc>
        <w:tc>
          <w:tcPr>
            <w:tcW w:w="2375" w:type="dxa"/>
          </w:tcPr>
          <w:p w14:paraId="7FBEE9B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5A17F96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4C6BC3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372EF90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2015194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04224ADA" w14:textId="77777777" w:rsidTr="0008166F">
        <w:tc>
          <w:tcPr>
            <w:tcW w:w="2430" w:type="dxa"/>
          </w:tcPr>
          <w:p w14:paraId="3261CDC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6D1F765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B0B28B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626CBB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39627C2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1241DF5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7628D19B" w14:textId="77777777" w:rsidTr="0008166F">
        <w:tc>
          <w:tcPr>
            <w:tcW w:w="2430" w:type="dxa"/>
          </w:tcPr>
          <w:p w14:paraId="329E47C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7D34EBD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72499B8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CE0A23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20BC3B4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7039D83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3C2A4738" w14:textId="77777777" w:rsidTr="0008166F">
        <w:tc>
          <w:tcPr>
            <w:tcW w:w="2430" w:type="dxa"/>
          </w:tcPr>
          <w:p w14:paraId="16FE0B7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2B0B8EB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756E767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9C4973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75E9F1E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2AF2B58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5FDE595B" w14:textId="77777777" w:rsidTr="0008166F">
        <w:tc>
          <w:tcPr>
            <w:tcW w:w="2430" w:type="dxa"/>
          </w:tcPr>
          <w:p w14:paraId="3CFB070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0548C58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53CD76F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C590BA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4F20515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25DE653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597A2409" w14:textId="77777777" w:rsidTr="0008166F">
        <w:tc>
          <w:tcPr>
            <w:tcW w:w="2430" w:type="dxa"/>
          </w:tcPr>
          <w:p w14:paraId="7016D87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377C2AD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31848EF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56E56A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350011B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5EB4CF1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58DE1955" w14:textId="77777777" w:rsidTr="0008166F">
        <w:tc>
          <w:tcPr>
            <w:tcW w:w="2430" w:type="dxa"/>
          </w:tcPr>
          <w:p w14:paraId="3DC5565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568D549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6F305A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342D184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410A687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475667E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19D783BC" w14:textId="77777777" w:rsidTr="0008166F">
        <w:tc>
          <w:tcPr>
            <w:tcW w:w="2430" w:type="dxa"/>
          </w:tcPr>
          <w:p w14:paraId="5B7EC61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298255F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829D1D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7649D9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79FDA9C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13680D6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35B5CD50" w14:textId="77777777" w:rsidTr="0008166F">
        <w:tc>
          <w:tcPr>
            <w:tcW w:w="2430" w:type="dxa"/>
          </w:tcPr>
          <w:p w14:paraId="7BE5902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30D8CFC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8A7355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11B6521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1A778C5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774F3BC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62840B1" w14:textId="77777777" w:rsidTr="0008166F">
        <w:tc>
          <w:tcPr>
            <w:tcW w:w="2430" w:type="dxa"/>
          </w:tcPr>
          <w:p w14:paraId="1A92459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7883746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616BF5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11B7073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359C423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46A5EAA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1EA6AE82" w14:textId="77777777" w:rsidTr="0008166F">
        <w:tc>
          <w:tcPr>
            <w:tcW w:w="2430" w:type="dxa"/>
          </w:tcPr>
          <w:p w14:paraId="3146A45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7E1B4F8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78C6070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00807B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2F1D84B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1A7892D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5963B37" w14:textId="77777777" w:rsidTr="0008166F">
        <w:tc>
          <w:tcPr>
            <w:tcW w:w="2430" w:type="dxa"/>
          </w:tcPr>
          <w:p w14:paraId="7B81679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2E713A0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8CBA40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75FEAE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45C32AE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6B52E13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0A174836" w14:textId="77777777" w:rsidTr="0008166F">
        <w:tc>
          <w:tcPr>
            <w:tcW w:w="2430" w:type="dxa"/>
          </w:tcPr>
          <w:p w14:paraId="4F6A972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47359BC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EA59DE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2A839E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6AC244B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39D3B6C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0A5D616E" w14:textId="77777777" w:rsidTr="0008166F">
        <w:tc>
          <w:tcPr>
            <w:tcW w:w="2430" w:type="dxa"/>
          </w:tcPr>
          <w:p w14:paraId="3A39EC4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5B2A1D2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79AD7EA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0FE1389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4E45DEC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6980B99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2600C2AF" w14:textId="77777777" w:rsidTr="0008166F">
        <w:tc>
          <w:tcPr>
            <w:tcW w:w="2430" w:type="dxa"/>
          </w:tcPr>
          <w:p w14:paraId="3B6F5E9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3A8C0E4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A0CDB0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A3BE44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76B142D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095F3F0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B8CB40B" w14:textId="77777777" w:rsidTr="0008166F">
        <w:tc>
          <w:tcPr>
            <w:tcW w:w="2430" w:type="dxa"/>
          </w:tcPr>
          <w:p w14:paraId="06398BB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68B0D02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622E539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264A9A0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17030EC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6B59B54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A488C69" w14:textId="77777777" w:rsidTr="0008166F">
        <w:tc>
          <w:tcPr>
            <w:tcW w:w="2430" w:type="dxa"/>
          </w:tcPr>
          <w:p w14:paraId="0FE3F40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5" w:type="dxa"/>
          </w:tcPr>
          <w:p w14:paraId="37153E8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450DA62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377" w:type="dxa"/>
          </w:tcPr>
          <w:p w14:paraId="37ABF47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417" w:type="dxa"/>
          </w:tcPr>
          <w:p w14:paraId="5ACE725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244" w:type="dxa"/>
          </w:tcPr>
          <w:p w14:paraId="3D04554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bookmarkEnd w:id="0"/>
    <w:p w14:paraId="7C3F8F80" w14:textId="77777777" w:rsidR="0008166F" w:rsidRPr="001250A2" w:rsidRDefault="0008166F" w:rsidP="0008166F">
      <w:pPr>
        <w:rPr>
          <w:lang w:val="en-US"/>
        </w:rPr>
      </w:pPr>
      <w:r w:rsidRPr="001250A2">
        <w:rPr>
          <w:lang w:val="en-US"/>
        </w:rPr>
        <w:lastRenderedPageBreak/>
        <w:t xml:space="preserve">For personnel to understand the importance of </w:t>
      </w:r>
      <w:r w:rsidR="000120DA" w:rsidRPr="001250A2">
        <w:rPr>
          <w:lang w:val="en-US"/>
        </w:rPr>
        <w:t>information security</w:t>
      </w:r>
      <w:r w:rsidRPr="001250A2">
        <w:rPr>
          <w:lang w:val="en-US"/>
        </w:rPr>
        <w:t xml:space="preserve"> management and </w:t>
      </w:r>
      <w:r w:rsidR="00331D75" w:rsidRPr="001250A2">
        <w:rPr>
          <w:lang w:val="en-US"/>
        </w:rPr>
        <w:t xml:space="preserve">their </w:t>
      </w:r>
      <w:r w:rsidR="008A4365" w:rsidRPr="001250A2">
        <w:rPr>
          <w:lang w:val="en-US"/>
        </w:rPr>
        <w:t xml:space="preserve">own </w:t>
      </w:r>
      <w:r w:rsidR="00331D75" w:rsidRPr="001250A2">
        <w:rPr>
          <w:lang w:val="en-US"/>
        </w:rPr>
        <w:t xml:space="preserve">contribution to </w:t>
      </w:r>
      <w:r w:rsidR="000120DA" w:rsidRPr="001250A2">
        <w:rPr>
          <w:lang w:val="en-US"/>
        </w:rPr>
        <w:t>ISMS</w:t>
      </w:r>
      <w:r w:rsidR="00331D75" w:rsidRPr="001250A2">
        <w:rPr>
          <w:lang w:val="en-US"/>
        </w:rPr>
        <w:t xml:space="preserve">, </w:t>
      </w:r>
      <w:r w:rsidRPr="001250A2">
        <w:rPr>
          <w:lang w:val="en-US"/>
        </w:rPr>
        <w:t xml:space="preserve">accept </w:t>
      </w:r>
      <w:r w:rsidR="000120DA" w:rsidRPr="001250A2">
        <w:rPr>
          <w:lang w:val="en-US"/>
        </w:rPr>
        <w:t xml:space="preserve">policies </w:t>
      </w:r>
      <w:r w:rsidR="00D43565" w:rsidRPr="001250A2">
        <w:rPr>
          <w:lang w:val="en-US"/>
        </w:rPr>
        <w:t xml:space="preserve">and </w:t>
      </w:r>
      <w:r w:rsidRPr="001250A2">
        <w:rPr>
          <w:lang w:val="en-US"/>
        </w:rPr>
        <w:t xml:space="preserve">plans, </w:t>
      </w:r>
      <w:r w:rsidR="00760EB3" w:rsidRPr="001250A2">
        <w:rPr>
          <w:lang w:val="en-US"/>
        </w:rPr>
        <w:t xml:space="preserve">and </w:t>
      </w:r>
      <w:r w:rsidR="008A4365" w:rsidRPr="001250A2">
        <w:rPr>
          <w:lang w:val="en-US"/>
        </w:rPr>
        <w:t>understand</w:t>
      </w:r>
      <w:r w:rsidR="00760EB3" w:rsidRPr="001250A2">
        <w:rPr>
          <w:lang w:val="en-US"/>
        </w:rPr>
        <w:t xml:space="preserve"> the consequences of breaching the </w:t>
      </w:r>
      <w:r w:rsidR="008A4365" w:rsidRPr="001250A2">
        <w:rPr>
          <w:lang w:val="en-US"/>
        </w:rPr>
        <w:t xml:space="preserve">information security rules, </w:t>
      </w:r>
      <w:r w:rsidRPr="001250A2">
        <w:rPr>
          <w:lang w:val="en-US"/>
        </w:rPr>
        <w:t xml:space="preserve">the following </w:t>
      </w:r>
      <w:r w:rsidR="00EF4BC7" w:rsidRPr="001250A2">
        <w:rPr>
          <w:lang w:val="en-US"/>
        </w:rPr>
        <w:t>awareness</w:t>
      </w:r>
      <w:r w:rsidR="00EF4BC7">
        <w:rPr>
          <w:lang w:val="en-US"/>
        </w:rPr>
        <w:t>-</w:t>
      </w:r>
      <w:r w:rsidRPr="001250A2">
        <w:rPr>
          <w:lang w:val="en-US"/>
        </w:rPr>
        <w:t>raising methods must be applied: information day,</w:t>
      </w:r>
      <w:r w:rsidR="001B6481" w:rsidRPr="001250A2">
        <w:rPr>
          <w:lang w:val="en-US"/>
        </w:rPr>
        <w:t xml:space="preserve"> </w:t>
      </w:r>
      <w:r w:rsidRPr="001250A2">
        <w:rPr>
          <w:lang w:val="en-US"/>
        </w:rPr>
        <w:t>intranet articles, newsletter, joint meetings, E-learning, internal e-mail messages, video recordings, [other standard methods in the organization]</w:t>
      </w:r>
      <w:r w:rsidR="00EF4BC7">
        <w:rPr>
          <w:lang w:val="en-US"/>
        </w:rPr>
        <w:t>.</w:t>
      </w:r>
    </w:p>
    <w:p w14:paraId="2D712F44" w14:textId="77777777" w:rsidR="0008166F" w:rsidRPr="001250A2" w:rsidRDefault="0008166F" w:rsidP="0008166F">
      <w:pPr>
        <w:rPr>
          <w:lang w:val="en-US"/>
        </w:rPr>
      </w:pPr>
      <w:r w:rsidRPr="001250A2">
        <w:rPr>
          <w:lang w:val="en-US"/>
        </w:rPr>
        <w:t>Training and awareness implementation is scheduled as follows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4"/>
        <w:gridCol w:w="869"/>
        <w:gridCol w:w="1124"/>
        <w:gridCol w:w="1086"/>
        <w:gridCol w:w="1092"/>
        <w:gridCol w:w="1085"/>
        <w:gridCol w:w="1036"/>
        <w:gridCol w:w="1050"/>
        <w:gridCol w:w="1126"/>
        <w:gridCol w:w="1116"/>
        <w:gridCol w:w="886"/>
        <w:gridCol w:w="1080"/>
        <w:gridCol w:w="1056"/>
      </w:tblGrid>
      <w:tr w:rsidR="0008166F" w:rsidRPr="001250A2" w14:paraId="35674370" w14:textId="77777777" w:rsidTr="00EC5203">
        <w:tc>
          <w:tcPr>
            <w:tcW w:w="1614" w:type="dxa"/>
            <w:shd w:val="clear" w:color="auto" w:fill="D9D9D9"/>
          </w:tcPr>
          <w:p w14:paraId="6A2F10A7" w14:textId="77777777" w:rsidR="0008166F" w:rsidRPr="001250A2" w:rsidRDefault="00EF4BC7" w:rsidP="00EF4BC7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Awareness</w:t>
            </w:r>
            <w:r>
              <w:rPr>
                <w:b/>
                <w:i/>
                <w:sz w:val="20"/>
                <w:lang w:val="en-US"/>
              </w:rPr>
              <w:t>-</w:t>
            </w:r>
            <w:r w:rsidR="0008166F" w:rsidRPr="001250A2">
              <w:rPr>
                <w:b/>
                <w:i/>
                <w:sz w:val="20"/>
                <w:lang w:val="en-US"/>
              </w:rPr>
              <w:t>raising method</w:t>
            </w:r>
          </w:p>
        </w:tc>
        <w:tc>
          <w:tcPr>
            <w:tcW w:w="869" w:type="dxa"/>
            <w:shd w:val="clear" w:color="auto" w:fill="D9D9D9"/>
          </w:tcPr>
          <w:p w14:paraId="2A9EC56A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January</w:t>
            </w:r>
          </w:p>
        </w:tc>
        <w:tc>
          <w:tcPr>
            <w:tcW w:w="1124" w:type="dxa"/>
            <w:shd w:val="clear" w:color="auto" w:fill="D9D9D9"/>
          </w:tcPr>
          <w:p w14:paraId="280838D1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February</w:t>
            </w:r>
          </w:p>
        </w:tc>
        <w:tc>
          <w:tcPr>
            <w:tcW w:w="1086" w:type="dxa"/>
            <w:shd w:val="clear" w:color="auto" w:fill="D9D9D9"/>
          </w:tcPr>
          <w:p w14:paraId="5E788470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March</w:t>
            </w:r>
          </w:p>
        </w:tc>
        <w:tc>
          <w:tcPr>
            <w:tcW w:w="1092" w:type="dxa"/>
            <w:shd w:val="clear" w:color="auto" w:fill="D9D9D9"/>
          </w:tcPr>
          <w:p w14:paraId="507DA6B6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April</w:t>
            </w:r>
          </w:p>
        </w:tc>
        <w:tc>
          <w:tcPr>
            <w:tcW w:w="1085" w:type="dxa"/>
            <w:shd w:val="clear" w:color="auto" w:fill="D9D9D9"/>
          </w:tcPr>
          <w:p w14:paraId="7F716EC7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May</w:t>
            </w:r>
          </w:p>
        </w:tc>
        <w:tc>
          <w:tcPr>
            <w:tcW w:w="1036" w:type="dxa"/>
            <w:shd w:val="clear" w:color="auto" w:fill="D9D9D9"/>
          </w:tcPr>
          <w:p w14:paraId="3DB3C041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June</w:t>
            </w:r>
          </w:p>
        </w:tc>
        <w:tc>
          <w:tcPr>
            <w:tcW w:w="1050" w:type="dxa"/>
            <w:shd w:val="clear" w:color="auto" w:fill="D9D9D9"/>
          </w:tcPr>
          <w:p w14:paraId="33E3501C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July</w:t>
            </w:r>
          </w:p>
        </w:tc>
        <w:tc>
          <w:tcPr>
            <w:tcW w:w="1126" w:type="dxa"/>
            <w:shd w:val="clear" w:color="auto" w:fill="D9D9D9"/>
          </w:tcPr>
          <w:p w14:paraId="32851B7D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August</w:t>
            </w:r>
          </w:p>
        </w:tc>
        <w:tc>
          <w:tcPr>
            <w:tcW w:w="1116" w:type="dxa"/>
            <w:shd w:val="clear" w:color="auto" w:fill="D9D9D9"/>
          </w:tcPr>
          <w:p w14:paraId="377C51AB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September</w:t>
            </w:r>
          </w:p>
        </w:tc>
        <w:tc>
          <w:tcPr>
            <w:tcW w:w="886" w:type="dxa"/>
            <w:shd w:val="clear" w:color="auto" w:fill="D9D9D9"/>
          </w:tcPr>
          <w:p w14:paraId="3755DCFF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October</w:t>
            </w:r>
          </w:p>
        </w:tc>
        <w:tc>
          <w:tcPr>
            <w:tcW w:w="1080" w:type="dxa"/>
            <w:shd w:val="clear" w:color="auto" w:fill="D9D9D9"/>
          </w:tcPr>
          <w:p w14:paraId="740BEE3D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November</w:t>
            </w:r>
          </w:p>
        </w:tc>
        <w:tc>
          <w:tcPr>
            <w:tcW w:w="1056" w:type="dxa"/>
            <w:shd w:val="clear" w:color="auto" w:fill="D9D9D9"/>
          </w:tcPr>
          <w:p w14:paraId="08BF7E91" w14:textId="77777777" w:rsidR="0008166F" w:rsidRPr="001250A2" w:rsidRDefault="0008166F" w:rsidP="0008166F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250A2">
              <w:rPr>
                <w:b/>
                <w:i/>
                <w:sz w:val="20"/>
                <w:lang w:val="en-US"/>
              </w:rPr>
              <w:t>December</w:t>
            </w:r>
          </w:p>
        </w:tc>
      </w:tr>
      <w:tr w:rsidR="0008166F" w:rsidRPr="001250A2" w14:paraId="288B676F" w14:textId="77777777" w:rsidTr="00EC5203">
        <w:tc>
          <w:tcPr>
            <w:tcW w:w="1614" w:type="dxa"/>
          </w:tcPr>
          <w:p w14:paraId="5592F37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Information day</w:t>
            </w:r>
          </w:p>
        </w:tc>
        <w:tc>
          <w:tcPr>
            <w:tcW w:w="869" w:type="dxa"/>
          </w:tcPr>
          <w:p w14:paraId="0192AC32" w14:textId="4ADA349A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72E4A1B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481D32D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23333DA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7FD07B8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7C1F66F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5BBE273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28F32AD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13BF6D5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31D2B0B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7AD358D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1903241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31E95799" w14:textId="77777777" w:rsidTr="00EC5203">
        <w:tc>
          <w:tcPr>
            <w:tcW w:w="1614" w:type="dxa"/>
          </w:tcPr>
          <w:p w14:paraId="070BDD3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Induction training</w:t>
            </w:r>
          </w:p>
        </w:tc>
        <w:tc>
          <w:tcPr>
            <w:tcW w:w="869" w:type="dxa"/>
          </w:tcPr>
          <w:p w14:paraId="6D31B921" w14:textId="3020C845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27980B6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0EF9E47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23BE09E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4C8F0C5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26D8E6C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A1B431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32E932BA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374BE8F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7634BB3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60003B3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03ECE3B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4048FCB5" w14:textId="77777777" w:rsidTr="00EC5203">
        <w:tc>
          <w:tcPr>
            <w:tcW w:w="1614" w:type="dxa"/>
          </w:tcPr>
          <w:p w14:paraId="5FD25A2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Regular employee training</w:t>
            </w:r>
          </w:p>
        </w:tc>
        <w:tc>
          <w:tcPr>
            <w:tcW w:w="869" w:type="dxa"/>
          </w:tcPr>
          <w:p w14:paraId="23DA692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0D000FB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667116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4B13924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48DFA34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4687D3C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3D546B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08070C9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117AA71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2969EE7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5FEDE00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43B98C5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434769AC" w14:textId="77777777" w:rsidTr="00EC5203">
        <w:tc>
          <w:tcPr>
            <w:tcW w:w="1614" w:type="dxa"/>
          </w:tcPr>
          <w:p w14:paraId="4B137A3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Intranet articles</w:t>
            </w:r>
          </w:p>
        </w:tc>
        <w:tc>
          <w:tcPr>
            <w:tcW w:w="869" w:type="dxa"/>
          </w:tcPr>
          <w:p w14:paraId="4543FD8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5C62C9D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54E5F8B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1584A7B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1D2288F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50EC7C9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1B755E9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00B997C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6AFF67A1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6337853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63FFADB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62B7E13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27A68867" w14:textId="77777777" w:rsidTr="00EC5203">
        <w:tc>
          <w:tcPr>
            <w:tcW w:w="1614" w:type="dxa"/>
          </w:tcPr>
          <w:p w14:paraId="25ADC6E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Newsletter articles</w:t>
            </w:r>
          </w:p>
        </w:tc>
        <w:tc>
          <w:tcPr>
            <w:tcW w:w="869" w:type="dxa"/>
          </w:tcPr>
          <w:p w14:paraId="16B4301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19A671C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2166827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74A8773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7DF213E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4AF180A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2DE2098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5395092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178C764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02A2779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2DD2574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796B6249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160FD70C" w14:textId="77777777" w:rsidTr="00EC5203">
        <w:tc>
          <w:tcPr>
            <w:tcW w:w="1614" w:type="dxa"/>
          </w:tcPr>
          <w:p w14:paraId="3ACB90E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Joint meetings</w:t>
            </w:r>
          </w:p>
        </w:tc>
        <w:tc>
          <w:tcPr>
            <w:tcW w:w="869" w:type="dxa"/>
          </w:tcPr>
          <w:p w14:paraId="2E823A8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550BC2E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3F41EA4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5EC6242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72669F8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6602B4F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10E5471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46E6062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01866E6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1D46C27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3E9ED63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6E8C43B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299EAC33" w14:textId="77777777" w:rsidTr="00EC5203">
        <w:tc>
          <w:tcPr>
            <w:tcW w:w="1614" w:type="dxa"/>
          </w:tcPr>
          <w:p w14:paraId="78B9A71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E-learning</w:t>
            </w:r>
          </w:p>
        </w:tc>
        <w:tc>
          <w:tcPr>
            <w:tcW w:w="869" w:type="dxa"/>
          </w:tcPr>
          <w:p w14:paraId="054D403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7FA4F31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760F92C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4E7E9DD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6A7AB1F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000B82D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54A8427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560A6B1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68BBC1C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0606AAE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48D6C95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72F7DB2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2A5FFC28" w14:textId="77777777" w:rsidTr="00EC5203">
        <w:tc>
          <w:tcPr>
            <w:tcW w:w="1614" w:type="dxa"/>
          </w:tcPr>
          <w:p w14:paraId="4740FC5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Internal e-mail messages</w:t>
            </w:r>
          </w:p>
        </w:tc>
        <w:tc>
          <w:tcPr>
            <w:tcW w:w="869" w:type="dxa"/>
          </w:tcPr>
          <w:p w14:paraId="231C767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15F947D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1745B4B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6832670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70A7919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67895F7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1C1F493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7747C02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16A392D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1C448FD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0D4E966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1AEDA858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0523A6EC" w14:textId="77777777" w:rsidTr="00EC5203">
        <w:tc>
          <w:tcPr>
            <w:tcW w:w="1614" w:type="dxa"/>
          </w:tcPr>
          <w:p w14:paraId="3F59493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Video recordings</w:t>
            </w:r>
          </w:p>
        </w:tc>
        <w:tc>
          <w:tcPr>
            <w:tcW w:w="869" w:type="dxa"/>
          </w:tcPr>
          <w:p w14:paraId="5F5BD0F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606DC20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6DBA000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13A0EDAF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1FCB08E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4B212D7B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52DA9DE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27E9699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4083725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0DC6097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0166B56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5C495A8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8166F" w:rsidRPr="001250A2" w14:paraId="6883F0F8" w14:textId="77777777" w:rsidTr="00EC5203">
        <w:tc>
          <w:tcPr>
            <w:tcW w:w="1614" w:type="dxa"/>
          </w:tcPr>
          <w:p w14:paraId="43C7668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  <w:r w:rsidRPr="001250A2">
              <w:rPr>
                <w:sz w:val="20"/>
                <w:lang w:val="en-US"/>
              </w:rPr>
              <w:t>[other methods]</w:t>
            </w:r>
          </w:p>
        </w:tc>
        <w:tc>
          <w:tcPr>
            <w:tcW w:w="869" w:type="dxa"/>
          </w:tcPr>
          <w:p w14:paraId="53B61F9D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4" w:type="dxa"/>
          </w:tcPr>
          <w:p w14:paraId="0CE7B590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6" w:type="dxa"/>
          </w:tcPr>
          <w:p w14:paraId="302CFB8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92" w:type="dxa"/>
          </w:tcPr>
          <w:p w14:paraId="48BA35F2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5" w:type="dxa"/>
          </w:tcPr>
          <w:p w14:paraId="2AB45ED4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36" w:type="dxa"/>
          </w:tcPr>
          <w:p w14:paraId="64A6C3A7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0" w:type="dxa"/>
          </w:tcPr>
          <w:p w14:paraId="6CACD94C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3E192D9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16" w:type="dxa"/>
          </w:tcPr>
          <w:p w14:paraId="66F628B5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86" w:type="dxa"/>
          </w:tcPr>
          <w:p w14:paraId="0C848C76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80" w:type="dxa"/>
          </w:tcPr>
          <w:p w14:paraId="540D4323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56" w:type="dxa"/>
          </w:tcPr>
          <w:p w14:paraId="1BD57F5E" w14:textId="77777777" w:rsidR="0008166F" w:rsidRPr="001250A2" w:rsidRDefault="0008166F" w:rsidP="0008166F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28C0404C" w14:textId="77777777" w:rsidR="0008166F" w:rsidRPr="001250A2" w:rsidRDefault="0008166F" w:rsidP="0008166F">
      <w:pPr>
        <w:spacing w:after="0"/>
        <w:rPr>
          <w:lang w:val="en-US"/>
        </w:rPr>
      </w:pPr>
    </w:p>
    <w:p w14:paraId="38C8067D" w14:textId="77777777" w:rsidR="0008166F" w:rsidRPr="001250A2" w:rsidRDefault="0008166F" w:rsidP="0008166F">
      <w:pPr>
        <w:rPr>
          <w:lang w:val="en-US"/>
        </w:rPr>
      </w:pPr>
      <w:bookmarkStart w:id="1" w:name="_GoBack"/>
      <w:bookmarkEnd w:id="1"/>
      <w:r w:rsidRPr="001250A2">
        <w:rPr>
          <w:lang w:val="en-US"/>
        </w:rPr>
        <w:t>Responsibilities:</w:t>
      </w:r>
    </w:p>
    <w:p w14:paraId="6CADA8DF" w14:textId="77777777" w:rsidR="0008166F" w:rsidRPr="001250A2" w:rsidRDefault="0008166F" w:rsidP="0008166F">
      <w:pPr>
        <w:numPr>
          <w:ilvl w:val="0"/>
          <w:numId w:val="11"/>
        </w:numPr>
        <w:spacing w:after="0"/>
        <w:rPr>
          <w:lang w:val="en-US"/>
        </w:rPr>
      </w:pPr>
      <w:r w:rsidRPr="001250A2">
        <w:rPr>
          <w:lang w:val="en-US"/>
        </w:rPr>
        <w:t>[job title] is responsible for coordination of all training and awareness raising</w:t>
      </w:r>
    </w:p>
    <w:p w14:paraId="5D346D71" w14:textId="77777777" w:rsidR="0008166F" w:rsidRPr="001250A2" w:rsidRDefault="0008166F" w:rsidP="0008166F">
      <w:pPr>
        <w:numPr>
          <w:ilvl w:val="0"/>
          <w:numId w:val="11"/>
        </w:numPr>
        <w:spacing w:after="0"/>
        <w:rPr>
          <w:lang w:val="en-US"/>
        </w:rPr>
      </w:pPr>
      <w:r w:rsidRPr="001250A2">
        <w:rPr>
          <w:lang w:val="en-US"/>
        </w:rPr>
        <w:t>[job title] is responsible for keeping records of all training</w:t>
      </w:r>
    </w:p>
    <w:p w14:paraId="3F5780C3" w14:textId="77777777" w:rsidR="0008166F" w:rsidRPr="001250A2" w:rsidRDefault="0008166F" w:rsidP="0008166F">
      <w:pPr>
        <w:numPr>
          <w:ilvl w:val="0"/>
          <w:numId w:val="11"/>
        </w:numPr>
        <w:spacing w:after="0"/>
        <w:rPr>
          <w:lang w:val="en-US"/>
        </w:rPr>
      </w:pPr>
      <w:r w:rsidRPr="001250A2">
        <w:rPr>
          <w:lang w:val="en-US"/>
        </w:rPr>
        <w:t>[job title] is responsible for assessing the achievement of training objectives</w:t>
      </w:r>
    </w:p>
    <w:p w14:paraId="1AF38438" w14:textId="77777777" w:rsidR="0008166F" w:rsidRPr="001250A2" w:rsidRDefault="0008166F" w:rsidP="0008166F">
      <w:pPr>
        <w:numPr>
          <w:ilvl w:val="0"/>
          <w:numId w:val="11"/>
        </w:numPr>
        <w:spacing w:after="0"/>
        <w:rPr>
          <w:lang w:val="en-US"/>
        </w:rPr>
      </w:pPr>
      <w:r w:rsidRPr="001250A2">
        <w:rPr>
          <w:lang w:val="en-US"/>
        </w:rPr>
        <w:t xml:space="preserve">[job title] is responsible for this plan, stored at [description of storage location], and </w:t>
      </w:r>
      <w:r w:rsidR="00614B66" w:rsidRPr="001250A2">
        <w:rPr>
          <w:lang w:val="en-US"/>
        </w:rPr>
        <w:t xml:space="preserve">this </w:t>
      </w:r>
      <w:r w:rsidRPr="001250A2">
        <w:rPr>
          <w:lang w:val="en-US"/>
        </w:rPr>
        <w:t xml:space="preserve">person has exclusive right to edit and change the document; </w:t>
      </w:r>
      <w:r w:rsidR="009A412E" w:rsidRPr="001250A2">
        <w:rPr>
          <w:lang w:val="en-US"/>
        </w:rPr>
        <w:t xml:space="preserve">this </w:t>
      </w:r>
      <w:r w:rsidRPr="001250A2">
        <w:rPr>
          <w:lang w:val="en-US"/>
        </w:rPr>
        <w:t xml:space="preserve">record must be kept for [number] years </w:t>
      </w:r>
    </w:p>
    <w:sectPr w:rsidR="0008166F" w:rsidRPr="001250A2" w:rsidSect="0008166F">
      <w:headerReference w:type="default" r:id="rId8"/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3795F4" w14:textId="77777777" w:rsidR="00383A24" w:rsidRDefault="00383A24" w:rsidP="0008166F">
      <w:pPr>
        <w:spacing w:after="0" w:line="240" w:lineRule="auto"/>
      </w:pPr>
      <w:r>
        <w:separator/>
      </w:r>
    </w:p>
  </w:endnote>
  <w:endnote w:type="continuationSeparator" w:id="0">
    <w:p w14:paraId="009B2426" w14:textId="77777777" w:rsidR="00383A24" w:rsidRDefault="00383A24" w:rsidP="000816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991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204"/>
      <w:gridCol w:w="2693"/>
      <w:gridCol w:w="6094"/>
    </w:tblGrid>
    <w:tr w:rsidR="0008166F" w:rsidRPr="006571EC" w14:paraId="5FDC694A" w14:textId="77777777" w:rsidTr="00F444BE">
      <w:tc>
        <w:tcPr>
          <w:tcW w:w="6204" w:type="dxa"/>
        </w:tcPr>
        <w:p w14:paraId="45617520" w14:textId="77777777" w:rsidR="0008166F" w:rsidRPr="006571EC" w:rsidRDefault="0008166F" w:rsidP="0008166F">
          <w:pPr>
            <w:pStyle w:val="Footer"/>
            <w:tabs>
              <w:tab w:val="clear" w:pos="4536"/>
              <w:tab w:val="clear" w:pos="9072"/>
              <w:tab w:val="center" w:pos="7088"/>
              <w:tab w:val="right" w:pos="14175"/>
            </w:tabs>
            <w:rPr>
              <w:sz w:val="18"/>
              <w:szCs w:val="18"/>
            </w:rPr>
          </w:pPr>
          <w:r>
            <w:rPr>
              <w:sz w:val="18"/>
            </w:rPr>
            <w:t>Training and Awareness Plan</w:t>
          </w:r>
        </w:p>
      </w:tc>
      <w:tc>
        <w:tcPr>
          <w:tcW w:w="2693" w:type="dxa"/>
        </w:tcPr>
        <w:p w14:paraId="46D720FF" w14:textId="77777777" w:rsidR="0008166F" w:rsidRPr="006571EC" w:rsidRDefault="0008166F" w:rsidP="0008166F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6094" w:type="dxa"/>
        </w:tcPr>
        <w:p w14:paraId="46199E58" w14:textId="18A89695" w:rsidR="0008166F" w:rsidRPr="006571EC" w:rsidRDefault="0008166F" w:rsidP="0008166F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550E6F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550E6F">
            <w:rPr>
              <w:b/>
              <w:sz w:val="18"/>
            </w:rPr>
            <w:fldChar w:fldCharType="separate"/>
          </w:r>
          <w:r w:rsidR="00EC5203">
            <w:rPr>
              <w:b/>
              <w:noProof/>
              <w:sz w:val="18"/>
            </w:rPr>
            <w:t>2</w:t>
          </w:r>
          <w:r w:rsidR="00550E6F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550E6F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550E6F">
            <w:rPr>
              <w:b/>
              <w:sz w:val="18"/>
            </w:rPr>
            <w:fldChar w:fldCharType="separate"/>
          </w:r>
          <w:r w:rsidR="00EC5203">
            <w:rPr>
              <w:b/>
              <w:noProof/>
              <w:sz w:val="18"/>
            </w:rPr>
            <w:t>2</w:t>
          </w:r>
          <w:r w:rsidR="00550E6F">
            <w:rPr>
              <w:b/>
              <w:sz w:val="18"/>
            </w:rPr>
            <w:fldChar w:fldCharType="end"/>
          </w:r>
        </w:p>
      </w:tc>
    </w:tr>
  </w:tbl>
  <w:p w14:paraId="25C01520" w14:textId="2654EE48" w:rsidR="0008166F" w:rsidRPr="004B1E43" w:rsidRDefault="0008166F" w:rsidP="00FE3DC3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982E101" w14:textId="77777777" w:rsidR="0008166F" w:rsidRPr="004B1E43" w:rsidRDefault="0008166F" w:rsidP="0008166F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156091" w14:textId="77777777" w:rsidR="00383A24" w:rsidRDefault="00383A24" w:rsidP="0008166F">
      <w:pPr>
        <w:spacing w:after="0" w:line="240" w:lineRule="auto"/>
      </w:pPr>
      <w:r>
        <w:separator/>
      </w:r>
    </w:p>
  </w:footnote>
  <w:footnote w:type="continuationSeparator" w:id="0">
    <w:p w14:paraId="75FB0408" w14:textId="77777777" w:rsidR="00383A24" w:rsidRDefault="00383A24" w:rsidP="000816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283" w:type="dxa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7512"/>
    </w:tblGrid>
    <w:tr w:rsidR="0008166F" w:rsidRPr="006571EC" w14:paraId="5DDB6E01" w14:textId="77777777" w:rsidTr="0008166F">
      <w:tc>
        <w:tcPr>
          <w:tcW w:w="6771" w:type="dxa"/>
        </w:tcPr>
        <w:p w14:paraId="68B15479" w14:textId="77777777" w:rsidR="0008166F" w:rsidRPr="006571EC" w:rsidRDefault="0008166F" w:rsidP="0008166F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7512" w:type="dxa"/>
        </w:tcPr>
        <w:p w14:paraId="7602A0B0" w14:textId="77777777" w:rsidR="0008166F" w:rsidRPr="006571EC" w:rsidRDefault="0008166F" w:rsidP="0008166F">
          <w:pPr>
            <w:pStyle w:val="Header"/>
            <w:tabs>
              <w:tab w:val="clear" w:pos="4536"/>
              <w:tab w:val="clear" w:pos="9072"/>
              <w:tab w:val="center" w:pos="317"/>
              <w:tab w:val="right" w:pos="7263"/>
            </w:tabs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4618161F" w14:textId="77777777" w:rsidR="0008166F" w:rsidRPr="003056B2" w:rsidRDefault="0008166F" w:rsidP="0008166F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DBF1AB0"/>
    <w:multiLevelType w:val="hybridMultilevel"/>
    <w:tmpl w:val="096E39C2"/>
    <w:lvl w:ilvl="0" w:tplc="1AF234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9522A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64D72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488B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3DE86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9C614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AFB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0EED8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1C69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E5243"/>
    <w:multiLevelType w:val="hybridMultilevel"/>
    <w:tmpl w:val="18B66EA6"/>
    <w:lvl w:ilvl="0" w:tplc="D08C13C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F0BA95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160C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8455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CC7FF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222DE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E491D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1203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12C1CB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A2644D"/>
    <w:multiLevelType w:val="hybridMultilevel"/>
    <w:tmpl w:val="5D562BAA"/>
    <w:lvl w:ilvl="0" w:tplc="8C08AED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C2418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9CC7B0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F0F8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F08E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53E5C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04E1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D0BA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BC33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4592981"/>
    <w:multiLevelType w:val="hybridMultilevel"/>
    <w:tmpl w:val="5E0ED10A"/>
    <w:lvl w:ilvl="0" w:tplc="8B5007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62A1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F140EC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8772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AE0B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2A1CB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AA6E0A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54F3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84591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2B04F65"/>
    <w:multiLevelType w:val="hybridMultilevel"/>
    <w:tmpl w:val="4092792C"/>
    <w:lvl w:ilvl="0" w:tplc="853EFF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F4F5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27C0A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A5EF9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FC64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688AC7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48A13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A22F8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3C0792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E0B692F"/>
    <w:multiLevelType w:val="hybridMultilevel"/>
    <w:tmpl w:val="C256F658"/>
    <w:lvl w:ilvl="0" w:tplc="8496CE88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F5A89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C00A1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10CC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10DC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3E61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51CC3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4AA94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D1070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A85C07"/>
    <w:multiLevelType w:val="hybridMultilevel"/>
    <w:tmpl w:val="6DD2760C"/>
    <w:lvl w:ilvl="0" w:tplc="0DF27E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3EAA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A0A34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E8660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CCD3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DC8BB3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7AC0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671D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314B1F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AF7CAF"/>
    <w:multiLevelType w:val="hybridMultilevel"/>
    <w:tmpl w:val="136A3E3C"/>
    <w:lvl w:ilvl="0" w:tplc="847C11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402EA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2AF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06C7B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9EC34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5D0251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90CB9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4E3D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BDE5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1D7F37"/>
    <w:multiLevelType w:val="hybridMultilevel"/>
    <w:tmpl w:val="65D886AE"/>
    <w:lvl w:ilvl="0" w:tplc="31340C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DA8D9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BE5F2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6A49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3C58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24CF4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8F8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C2B13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726C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9D3258"/>
    <w:multiLevelType w:val="hybridMultilevel"/>
    <w:tmpl w:val="32C29178"/>
    <w:lvl w:ilvl="0" w:tplc="3EE64E56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8E62C00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2026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8E76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1DE670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A1245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ACE3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6E04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7035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7"/>
  </w:num>
  <w:num w:numId="5">
    <w:abstractNumId w:val="10"/>
  </w:num>
  <w:num w:numId="6">
    <w:abstractNumId w:val="1"/>
  </w:num>
  <w:num w:numId="7">
    <w:abstractNumId w:val="8"/>
  </w:num>
  <w:num w:numId="8">
    <w:abstractNumId w:val="9"/>
  </w:num>
  <w:num w:numId="9">
    <w:abstractNumId w:val="3"/>
  </w:num>
  <w:num w:numId="10">
    <w:abstractNumId w:val="6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0MzW0tDC3tDA0NjZT0lEKTi0uzszPAykwqgUAP+addywAAAA="/>
  </w:docVars>
  <w:rsids>
    <w:rsidRoot w:val="00927DFD"/>
    <w:rsid w:val="000120DA"/>
    <w:rsid w:val="00071700"/>
    <w:rsid w:val="0008166F"/>
    <w:rsid w:val="00112DD5"/>
    <w:rsid w:val="00113B45"/>
    <w:rsid w:val="001250A2"/>
    <w:rsid w:val="00131D4C"/>
    <w:rsid w:val="00141ED4"/>
    <w:rsid w:val="001618DB"/>
    <w:rsid w:val="00196C16"/>
    <w:rsid w:val="001B6481"/>
    <w:rsid w:val="001D0579"/>
    <w:rsid w:val="00214CBE"/>
    <w:rsid w:val="00277E74"/>
    <w:rsid w:val="00295A42"/>
    <w:rsid w:val="002A06E3"/>
    <w:rsid w:val="00325FC7"/>
    <w:rsid w:val="0033166B"/>
    <w:rsid w:val="00331D75"/>
    <w:rsid w:val="00340D30"/>
    <w:rsid w:val="00342878"/>
    <w:rsid w:val="003437F0"/>
    <w:rsid w:val="00355828"/>
    <w:rsid w:val="00383A24"/>
    <w:rsid w:val="003E717D"/>
    <w:rsid w:val="00412181"/>
    <w:rsid w:val="00421EB6"/>
    <w:rsid w:val="004453A8"/>
    <w:rsid w:val="004C50BB"/>
    <w:rsid w:val="004E35C9"/>
    <w:rsid w:val="00535579"/>
    <w:rsid w:val="00550E6F"/>
    <w:rsid w:val="00566E2A"/>
    <w:rsid w:val="005711ED"/>
    <w:rsid w:val="005D6817"/>
    <w:rsid w:val="005F12C9"/>
    <w:rsid w:val="005F203A"/>
    <w:rsid w:val="00614B66"/>
    <w:rsid w:val="00622CC0"/>
    <w:rsid w:val="0064524D"/>
    <w:rsid w:val="00687A41"/>
    <w:rsid w:val="006F0642"/>
    <w:rsid w:val="00723103"/>
    <w:rsid w:val="00732EF5"/>
    <w:rsid w:val="00760B8D"/>
    <w:rsid w:val="00760EB3"/>
    <w:rsid w:val="00797E4E"/>
    <w:rsid w:val="007B08F9"/>
    <w:rsid w:val="007E2B70"/>
    <w:rsid w:val="008A23B2"/>
    <w:rsid w:val="008A4365"/>
    <w:rsid w:val="008C31E0"/>
    <w:rsid w:val="00913628"/>
    <w:rsid w:val="00927DFD"/>
    <w:rsid w:val="009838A5"/>
    <w:rsid w:val="009A412E"/>
    <w:rsid w:val="009D391A"/>
    <w:rsid w:val="00A27BE6"/>
    <w:rsid w:val="00A40925"/>
    <w:rsid w:val="00A62685"/>
    <w:rsid w:val="00A65FBD"/>
    <w:rsid w:val="00A7260A"/>
    <w:rsid w:val="00A72FFA"/>
    <w:rsid w:val="00A92105"/>
    <w:rsid w:val="00A95B58"/>
    <w:rsid w:val="00B207B1"/>
    <w:rsid w:val="00B92622"/>
    <w:rsid w:val="00C138FD"/>
    <w:rsid w:val="00C85312"/>
    <w:rsid w:val="00D01768"/>
    <w:rsid w:val="00D175D4"/>
    <w:rsid w:val="00D200A3"/>
    <w:rsid w:val="00D43565"/>
    <w:rsid w:val="00DF4D15"/>
    <w:rsid w:val="00E51766"/>
    <w:rsid w:val="00E91F25"/>
    <w:rsid w:val="00EB1CAA"/>
    <w:rsid w:val="00EC5203"/>
    <w:rsid w:val="00EF40FA"/>
    <w:rsid w:val="00EF4BC7"/>
    <w:rsid w:val="00F128F6"/>
    <w:rsid w:val="00F17B81"/>
    <w:rsid w:val="00F444BE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B2763A"/>
  <w15:docId w15:val="{5AE8544C-0428-434E-A926-4789E76CD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EF4BC7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63F28A-FB8E-464E-A713-C2F72C743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306</Words>
  <Characters>1745</Characters>
  <Application>Microsoft Office Word</Application>
  <DocSecurity>0</DocSecurity>
  <Lines>14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Training and Awareness Plan</vt:lpstr>
      <vt:lpstr>Training and Awareness Plan</vt:lpstr>
      <vt:lpstr>Training and Awareness Plan</vt:lpstr>
    </vt:vector>
  </TitlesOfParts>
  <Company>EPPS Services Ltd</Company>
  <LinksUpToDate>false</LinksUpToDate>
  <CharactersWithSpaces>2047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Awareness Plan</dc:title>
  <dc:creator/>
  <dc:description/>
  <cp:lastModifiedBy>Mo Faisal</cp:lastModifiedBy>
  <cp:revision>9</cp:revision>
  <dcterms:created xsi:type="dcterms:W3CDTF">2016-06-06T18:49:00Z</dcterms:created>
  <dcterms:modified xsi:type="dcterms:W3CDTF">2020-06-18T16:19:00Z</dcterms:modified>
</cp:coreProperties>
</file>